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00287D0D" w14:textId="2C521A37" w:rsidR="00140BD9" w:rsidRDefault="00140BD9" w:rsidP="00140BD9">
      <w:pPr>
        <w:spacing w:after="240" w:line="360" w:lineRule="auto"/>
        <w:rPr>
          <w:rFonts w:ascii="Times New Roman" w:eastAsia="Times New Roman" w:hAnsi="Times New Roman" w:cs="Times New Roman"/>
          <w:sz w:val="24"/>
          <w:szCs w:val="24"/>
        </w:rPr>
      </w:pPr>
    </w:p>
    <w:p w14:paraId="64C47630" w14:textId="77777777" w:rsidR="00140BD9" w:rsidRDefault="00140BD9" w:rsidP="00140BD9">
      <w:pPr>
        <w:spacing w:after="240" w:line="360" w:lineRule="auto"/>
        <w:rPr>
          <w:rFonts w:ascii="Times New Roman" w:eastAsia="Times New Roman" w:hAnsi="Times New Roman" w:cs="Times New Roman"/>
          <w:sz w:val="24"/>
          <w:szCs w:val="24"/>
        </w:rPr>
      </w:pPr>
    </w:p>
    <w:p w14:paraId="1BC6C33B" w14:textId="333C67C1" w:rsidR="00140BD9" w:rsidRDefault="00140BD9" w:rsidP="00140BD9">
      <w:pPr>
        <w:spacing w:after="240" w:line="360" w:lineRule="auto"/>
        <w:rPr>
          <w:rFonts w:ascii="Times New Roman" w:eastAsia="Times New Roman" w:hAnsi="Times New Roman" w:cs="Times New Roman"/>
          <w:sz w:val="24"/>
          <w:szCs w:val="24"/>
        </w:rPr>
      </w:pP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35BFD84E"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BD9FCA2" w14:textId="77777777" w:rsidR="00140BD9" w:rsidRPr="00140BD9" w:rsidRDefault="00140BD9" w:rsidP="00140BD9">
      <w:pPr>
        <w:spacing w:after="24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sz w:val="24"/>
          <w:szCs w:val="24"/>
        </w:rPr>
        <w:br/>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07EC33A9" w14:textId="0C1F18AD" w:rsidR="00140BD9" w:rsidRPr="00140BD9" w:rsidRDefault="00140BD9" w:rsidP="00140BD9">
      <w:pPr>
        <w:spacing w:line="360" w:lineRule="auto"/>
        <w:rPr>
          <w:rFonts w:ascii="Times New Roman" w:eastAsia="Times New Roman" w:hAnsi="Times New Roman" w:cs="Times New Roman"/>
          <w:b/>
          <w:bCs/>
          <w:color w:val="000000"/>
          <w:sz w:val="28"/>
          <w:szCs w:val="28"/>
        </w:rPr>
      </w:pPr>
      <w:r w:rsidRPr="00140BD9">
        <w:rPr>
          <w:rFonts w:ascii="Times New Roman" w:eastAsia="Times New Roman" w:hAnsi="Times New Roman" w:cs="Times New Roman"/>
          <w:b/>
          <w:bCs/>
          <w:color w:val="000000"/>
          <w:sz w:val="28"/>
          <w:szCs w:val="28"/>
        </w:rPr>
        <w:t>1) Program Definition</w:t>
      </w:r>
    </w:p>
    <w:p w14:paraId="42E3C25C" w14:textId="607E6295"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program&gt; ::= &lt;statement_list&gt;</w:t>
      </w:r>
    </w:p>
    <w:p w14:paraId="36A40AAE"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tatement_list&gt; ::= &lt;statement&gt;</w:t>
      </w:r>
    </w:p>
    <w:p w14:paraId="36106899" w14:textId="0A92FC59"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statement_list&gt; &lt;statement&gt;</w:t>
      </w:r>
    </w:p>
    <w:p w14:paraId="2E8973A0"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tatement&gt; ::= COMMENT</w:t>
      </w:r>
    </w:p>
    <w:p w14:paraId="6A2583E2" w14:textId="2B9CBCE5"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expression&gt;; </w:t>
      </w:r>
    </w:p>
    <w:p w14:paraId="3C416F3C" w14:textId="4670A481"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loop&gt;</w:t>
      </w:r>
    </w:p>
    <w:p w14:paraId="35552D7C" w14:textId="3EB4651F"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conditional&gt;</w:t>
      </w:r>
    </w:p>
    <w:p w14:paraId="733E15B2" w14:textId="26A08596"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function_definition&gt;           </w:t>
      </w:r>
    </w:p>
    <w:p w14:paraId="2FD3507D"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void_return_statement&gt; ::= RETURN;</w:t>
      </w:r>
    </w:p>
    <w:p w14:paraId="6581D017" w14:textId="77318C3A"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turn_statement&gt; ::= RETURN &lt;expression&gt;;</w:t>
      </w:r>
    </w:p>
    <w:p w14:paraId="4018FBD1"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orm&gt; ::= &lt;identifier&gt; &lt;form&gt; </w:t>
      </w:r>
    </w:p>
    <w:p w14:paraId="0F4AE7FF" w14:textId="26D480C4"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w:t>
      </w:r>
    </w:p>
    <w:p w14:paraId="47B2CE25"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har&gt; ::= &lt;letter&gt;</w:t>
      </w:r>
    </w:p>
    <w:p w14:paraId="2AA2D1D0" w14:textId="49E03D34"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digit&gt;</w:t>
      </w:r>
    </w:p>
    <w:p w14:paraId="4357EA4F"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etter&gt; ::= &lt;lowercase_letter&gt;</w:t>
      </w:r>
    </w:p>
    <w:p w14:paraId="7BFC3E8D" w14:textId="3A98DFCA"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uppercase_letter&gt;</w:t>
      </w:r>
    </w:p>
    <w:p w14:paraId="16F899B7" w14:textId="77777777" w:rsidR="00140BD9" w:rsidRP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owercase_letter&gt; ::= a | b | c ... | z</w:t>
      </w:r>
    </w:p>
    <w:p w14:paraId="4B1F539F" w14:textId="1D7FD35A" w:rsidR="00140BD9" w:rsidRDefault="00140BD9" w:rsidP="00140BD9">
      <w:pPr>
        <w:spacing w:line="276"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uppercase_letter&gt; ::= A | B | C ... | Z</w:t>
      </w:r>
    </w:p>
    <w:p w14:paraId="4BDBD91E" w14:textId="77777777" w:rsidR="00140BD9" w:rsidRPr="00140BD9" w:rsidRDefault="00140BD9" w:rsidP="00140BD9">
      <w:pPr>
        <w:spacing w:line="276" w:lineRule="auto"/>
        <w:rPr>
          <w:rFonts w:ascii="Times New Roman" w:eastAsia="Times New Roman" w:hAnsi="Times New Roman" w:cs="Times New Roman"/>
          <w:color w:val="000000"/>
          <w:sz w:val="24"/>
          <w:szCs w:val="24"/>
        </w:rPr>
      </w:pPr>
    </w:p>
    <w:p w14:paraId="747F2D09" w14:textId="4C25414B"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2) Types and Constants</w:t>
      </w:r>
    </w:p>
    <w:p w14:paraId="7B4BEF91" w14:textId="4C46BB9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igit&gt; ::= 0 | 1 | 2 | 3 | 4 | 5 | 6 | 7 | 8 | 9</w:t>
      </w:r>
    </w:p>
    <w:p w14:paraId="2B3282B7"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nteger&gt; ::= &lt;sign&gt; &lt;int&gt; </w:t>
      </w:r>
    </w:p>
    <w:p w14:paraId="242E2D92" w14:textId="58645A0B"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nt&gt;</w:t>
      </w:r>
    </w:p>
    <w:p w14:paraId="1A96EE9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 xml:space="preserve">&lt;int&gt; ::= &lt;int&gt; &lt;digit&gt; </w:t>
      </w:r>
    </w:p>
    <w:p w14:paraId="750547FB" w14:textId="74082BB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digit&gt;</w:t>
      </w:r>
    </w:p>
    <w:p w14:paraId="66A7620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loat&gt; ::= &lt;sign&gt; &lt;fl&gt; </w:t>
      </w:r>
    </w:p>
    <w:p w14:paraId="3AD830A4" w14:textId="7A13ED0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gt;     </w:t>
      </w:r>
    </w:p>
    <w:p w14:paraId="12CED01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fl&gt; ::= &lt;int&gt; DOT &lt;int&gt; </w:t>
      </w:r>
    </w:p>
    <w:p w14:paraId="7097C458" w14:textId="7BE02B2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DOT &lt;int&gt;          </w:t>
      </w:r>
    </w:p>
    <w:p w14:paraId="05576087" w14:textId="61E46D0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boolean&gt; ::= TRUE | FALSE</w:t>
      </w:r>
    </w:p>
    <w:p w14:paraId="041EBF7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ata_type&gt; ::= INT_TYPE</w:t>
      </w:r>
    </w:p>
    <w:p w14:paraId="2AA3CFFC" w14:textId="32DE16C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FLOAT_TYPE</w:t>
      </w:r>
    </w:p>
    <w:p w14:paraId="696EC046" w14:textId="760CB87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CHAR_TYPE</w:t>
      </w:r>
    </w:p>
    <w:p w14:paraId="3969531D" w14:textId="2DC0A5D5"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BOOLEAN_TYPE</w:t>
      </w:r>
    </w:p>
    <w:p w14:paraId="18A649F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dentifier&gt; ::= &lt;letter&gt; </w:t>
      </w:r>
    </w:p>
    <w:p w14:paraId="49F770B4" w14:textId="4EE110EE"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 &lt;char&gt;</w:t>
      </w:r>
    </w:p>
    <w:p w14:paraId="2B5362B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35F55C27" w14:textId="38FDC6D1"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3) Loop Definition</w:t>
      </w:r>
    </w:p>
    <w:p w14:paraId="20DD22CE"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loop&gt; ::= &lt;while_loop&gt; </w:t>
      </w:r>
    </w:p>
    <w:p w14:paraId="61B10F72" w14:textId="32C4918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or_loop&gt;</w:t>
      </w:r>
    </w:p>
    <w:p w14:paraId="60AA6E9D"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while_loop&gt; ::= WHILE LP &lt;logical_expression&gt; RP LCB &lt;statement_list&gt; RCB</w:t>
      </w:r>
    </w:p>
    <w:p w14:paraId="056273F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_loop&gt; ::= FOR LP &lt;for_loop_expression&gt; RP LCB &lt;statement_list&gt; RCB</w:t>
      </w:r>
    </w:p>
    <w:p w14:paraId="2D06EED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_loop_expression&gt; ::= &lt;expression&gt; ; &lt;boolean&gt;; &lt;expression&gt;</w:t>
      </w:r>
    </w:p>
    <w:p w14:paraId="7E06A05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2E39E66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38704A14" w14:textId="7E489039"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lastRenderedPageBreak/>
        <w:t>4) Conditional Definition</w:t>
      </w:r>
    </w:p>
    <w:p w14:paraId="46D6C03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onditional&gt; ::= &lt;if&gt;</w:t>
      </w:r>
    </w:p>
    <w:p w14:paraId="379843B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if&gt; ::= IF LP &lt;logical_expression&gt; RP LCB &lt;statement_list&gt; RCB &lt;else&gt; </w:t>
      </w:r>
    </w:p>
    <w:p w14:paraId="676984A3" w14:textId="437DBE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IF LP &lt;logical_expression&gt; RP LCB &lt;statement_list&gt; RCB</w:t>
      </w:r>
    </w:p>
    <w:p w14:paraId="68DC5953" w14:textId="73415F25"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lse&gt; ::= ELSE LCB &lt;statement_list&gt; RCB</w:t>
      </w:r>
    </w:p>
    <w:p w14:paraId="2DEBF1A6"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3DF4CA64" w14:textId="685BBD69"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5) Expressions</w:t>
      </w:r>
    </w:p>
    <w:p w14:paraId="730542A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gt; ::= &lt;expr&gt; PLUS &lt;expression2&gt;</w:t>
      </w:r>
    </w:p>
    <w:p w14:paraId="2BDB0930" w14:textId="49D43BC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gt; MINUS &lt;expression2&gt;</w:t>
      </w:r>
    </w:p>
    <w:p w14:paraId="465B8892" w14:textId="23D2EF5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2&gt;</w:t>
      </w:r>
    </w:p>
    <w:p w14:paraId="4093123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2&gt; ::= &lt;expression2&gt; MULTIPLICATION &lt;expression3&gt;</w:t>
      </w:r>
    </w:p>
    <w:p w14:paraId="652FC01E" w14:textId="4A4ED95C"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2&gt; DIVISION &lt;expression3&gt;</w:t>
      </w:r>
    </w:p>
    <w:p w14:paraId="4DF57AA8" w14:textId="5FD7A2D5" w:rsidR="00BC3665" w:rsidRPr="00140BD9" w:rsidRDefault="00BC3665" w:rsidP="00140BD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 &lt;expression2&gt; REMAINDER &lt;expression3&gt;</w:t>
      </w:r>
    </w:p>
    <w:p w14:paraId="7B9224FA" w14:textId="1D0625C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3&gt;</w:t>
      </w:r>
    </w:p>
    <w:p w14:paraId="30A18BA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3&gt; ::= &lt;expression4&gt; EXPONENTIATION &lt;expression3&gt;</w:t>
      </w:r>
    </w:p>
    <w:p w14:paraId="11FE5195" w14:textId="23800D01"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ession4&gt;</w:t>
      </w:r>
    </w:p>
    <w:p w14:paraId="648C8E3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ession4&gt; ::= LP &lt;expression&gt; RP</w:t>
      </w:r>
    </w:p>
    <w:p w14:paraId="7F3943BF" w14:textId="056699B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expr&gt;</w:t>
      </w:r>
    </w:p>
    <w:p w14:paraId="4FB8C00C" w14:textId="4637F12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dentifier&gt;</w:t>
      </w:r>
    </w:p>
    <w:p w14:paraId="7DAC764E" w14:textId="3B57173C"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xpr&gt; ::= &lt;int</w:t>
      </w:r>
      <w:r w:rsidR="00971296">
        <w:rPr>
          <w:rFonts w:ascii="Times New Roman" w:eastAsia="Times New Roman" w:hAnsi="Times New Roman" w:cs="Times New Roman"/>
          <w:color w:val="000000"/>
          <w:sz w:val="24"/>
          <w:szCs w:val="24"/>
        </w:rPr>
        <w:t>eger</w:t>
      </w:r>
      <w:r w:rsidRPr="00140BD9">
        <w:rPr>
          <w:rFonts w:ascii="Times New Roman" w:eastAsia="Times New Roman" w:hAnsi="Times New Roman" w:cs="Times New Roman"/>
          <w:color w:val="000000"/>
          <w:sz w:val="24"/>
          <w:szCs w:val="24"/>
        </w:rPr>
        <w:t xml:space="preserve">&gt; </w:t>
      </w:r>
    </w:p>
    <w:p w14:paraId="5C438865" w14:textId="225D22C5"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oat&gt; </w:t>
      </w:r>
    </w:p>
    <w:p w14:paraId="25D4607C" w14:textId="71AD716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unction_expression&gt; </w:t>
      </w:r>
    </w:p>
    <w:p w14:paraId="3E6D8D8F" w14:textId="4FA233A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logical_expression&gt; </w:t>
      </w:r>
    </w:p>
    <w:p w14:paraId="73AEC9F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unction_expression&gt; ::= &lt;identifier&gt; LP &lt;argument_list&gt; RP</w:t>
      </w:r>
    </w:p>
    <w:p w14:paraId="1386D13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logical_expression&gt; ::= &lt;boolean&gt; </w:t>
      </w:r>
    </w:p>
    <w:p w14:paraId="4112D797"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integer&gt; | &lt;float&gt; | &lt;identifier&gt;)</w:t>
      </w:r>
    </w:p>
    <w:p w14:paraId="3613EACA" w14:textId="78646A59" w:rsidR="00140BD9" w:rsidRPr="00140BD9" w:rsidRDefault="00971296" w:rsidP="00971296">
      <w:pPr>
        <w:spacing w:line="36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 xml:space="preserve">(GREATER_THAN | SMALLER_THAN | GREATER_OR_EQUAL | </w:t>
      </w:r>
      <w:r>
        <w:rPr>
          <w:rFonts w:ascii="Times New Roman" w:eastAsia="Times New Roman" w:hAnsi="Times New Roman" w:cs="Times New Roman"/>
          <w:color w:val="000000"/>
          <w:sz w:val="24"/>
          <w:szCs w:val="24"/>
        </w:rPr>
        <w:t xml:space="preserve">                                                                               S</w:t>
      </w:r>
      <w:r w:rsidR="00140BD9" w:rsidRPr="00140BD9">
        <w:rPr>
          <w:rFonts w:ascii="Times New Roman" w:eastAsia="Times New Roman" w:hAnsi="Times New Roman" w:cs="Times New Roman"/>
          <w:color w:val="000000"/>
          <w:sz w:val="24"/>
          <w:szCs w:val="24"/>
        </w:rPr>
        <w:t>MALLER_OR_EQUAL)</w:t>
      </w: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integer&gt; | &lt;float&gt; | &lt;identifier&gt;)</w:t>
      </w:r>
    </w:p>
    <w:p w14:paraId="352324BF" w14:textId="45F55762"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AND &lt;logical_expression&gt;</w:t>
      </w:r>
    </w:p>
    <w:p w14:paraId="2045734E" w14:textId="5183442A"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OR &lt;logical_expression&gt;</w:t>
      </w:r>
    </w:p>
    <w:p w14:paraId="2365287E" w14:textId="1DD9756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EQUAL &lt;logical_expression&gt;</w:t>
      </w:r>
    </w:p>
    <w:p w14:paraId="7787E793" w14:textId="186AF5BB"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logical_expression&gt; NOT_EQUAL &lt;logical_expression&gt;</w:t>
      </w:r>
    </w:p>
    <w:p w14:paraId="2EB19DE4" w14:textId="3F50C38E"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unction_call&gt; ::= &lt;function_expression&gt;;</w:t>
      </w:r>
    </w:p>
    <w:p w14:paraId="2B1AEEDF" w14:textId="39C8CE82"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assignment&gt; ::= &lt;identifier&gt; ASSIGNMENT_OPERATOR &lt;expression&gt;</w:t>
      </w:r>
    </w:p>
    <w:p w14:paraId="67A73720"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2018269C" w14:textId="14FAC807"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6) Function Definition</w:t>
      </w:r>
    </w:p>
    <w:p w14:paraId="598DED29"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unction_def&gt; ::= &lt;void_with_return&gt;</w:t>
      </w:r>
    </w:p>
    <w:p w14:paraId="34D02A77" w14:textId="03903B2F"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void_without_return&gt;</w:t>
      </w:r>
    </w:p>
    <w:p w14:paraId="30F9F8A3" w14:textId="12711BD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non_void_func_def&gt;</w:t>
      </w:r>
    </w:p>
    <w:p w14:paraId="0942E4F8" w14:textId="7A7EA536"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lt;only_return_func_def&gt;  </w:t>
      </w:r>
    </w:p>
    <w:p w14:paraId="20FCDD69" w14:textId="77777777" w:rsidR="00971296" w:rsidRDefault="00140BD9" w:rsidP="00971296">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void_with_return&gt; ::= VOID_TYPE &lt;identifier&gt; LP &lt;argument_list&gt; RP LCB </w:t>
      </w:r>
      <w:r w:rsidR="00971296">
        <w:rPr>
          <w:rFonts w:ascii="Times New Roman" w:eastAsia="Times New Roman" w:hAnsi="Times New Roman" w:cs="Times New Roman"/>
          <w:color w:val="000000"/>
          <w:sz w:val="24"/>
          <w:szCs w:val="24"/>
        </w:rPr>
        <w:t xml:space="preserve">    </w:t>
      </w:r>
    </w:p>
    <w:p w14:paraId="6656A56E" w14:textId="72C75E9A" w:rsidR="00140BD9" w:rsidRPr="00140BD9" w:rsidRDefault="00971296" w:rsidP="009712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statement_list&gt; &lt;void_return_statement&gt; RCB</w:t>
      </w:r>
    </w:p>
    <w:p w14:paraId="7DDD36CF"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void_without_return&gt; ::= VOID_TYPE &lt;identifier&gt; LP &lt;argument_list&gt; RP LCB </w:t>
      </w:r>
      <w:r w:rsidR="00971296">
        <w:rPr>
          <w:rFonts w:ascii="Times New Roman" w:eastAsia="Times New Roman" w:hAnsi="Times New Roman" w:cs="Times New Roman"/>
          <w:color w:val="000000"/>
          <w:sz w:val="24"/>
          <w:szCs w:val="24"/>
        </w:rPr>
        <w:t xml:space="preserve"> </w:t>
      </w:r>
    </w:p>
    <w:p w14:paraId="4016FC55" w14:textId="7CB23083" w:rsidR="00140BD9" w:rsidRPr="00140BD9" w:rsidRDefault="00971296" w:rsidP="00140BD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statement_list&gt; RCB</w:t>
      </w:r>
    </w:p>
    <w:p w14:paraId="66EB67B7"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non_void_func_def&gt; ::= &lt;data_type&gt; &lt;identifier&gt; LP &lt;argument_list&gt; RP LCB </w:t>
      </w:r>
      <w:r w:rsidR="00971296">
        <w:rPr>
          <w:rFonts w:ascii="Times New Roman" w:eastAsia="Times New Roman" w:hAnsi="Times New Roman" w:cs="Times New Roman"/>
          <w:color w:val="000000"/>
          <w:sz w:val="24"/>
          <w:szCs w:val="24"/>
        </w:rPr>
        <w:t xml:space="preserve"> </w:t>
      </w:r>
    </w:p>
    <w:p w14:paraId="6BD268F9" w14:textId="0211FEE3" w:rsidR="00971296" w:rsidRPr="00140BD9" w:rsidRDefault="00971296" w:rsidP="00140BD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w:t>
      </w:r>
      <w:r w:rsidR="00140BD9" w:rsidRPr="00140BD9">
        <w:rPr>
          <w:rFonts w:ascii="Times New Roman" w:eastAsia="Times New Roman" w:hAnsi="Times New Roman" w:cs="Times New Roman"/>
          <w:color w:val="000000"/>
          <w:sz w:val="24"/>
          <w:szCs w:val="24"/>
        </w:rPr>
        <w:t>&lt;statement_list&gt; &lt;return_statement&gt; RCB</w:t>
      </w:r>
    </w:p>
    <w:p w14:paraId="2BF4F043" w14:textId="77777777" w:rsidR="00971296"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only_return_func_def&gt; ::= &lt;data_type&gt; &lt;identifier&gt; LP &lt;argument_list&gt; RP LCB </w:t>
      </w:r>
    </w:p>
    <w:p w14:paraId="7056355D" w14:textId="70F6CF05" w:rsidR="00140BD9" w:rsidRPr="00140BD9" w:rsidRDefault="00971296" w:rsidP="00971296">
      <w:pPr>
        <w:spacing w:line="360" w:lineRule="auto"/>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140BD9" w:rsidRPr="00140BD9">
        <w:rPr>
          <w:rFonts w:ascii="Times New Roman" w:eastAsia="Times New Roman" w:hAnsi="Times New Roman" w:cs="Times New Roman"/>
          <w:color w:val="000000"/>
          <w:sz w:val="24"/>
          <w:szCs w:val="24"/>
        </w:rPr>
        <w:t>&lt;return_statement&gt; RCB</w:t>
      </w:r>
    </w:p>
    <w:p w14:paraId="364A18F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argument&gt; ::= &lt;integer&gt; </w:t>
      </w:r>
    </w:p>
    <w:p w14:paraId="53AB753F" w14:textId="6773483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float&gt;</w:t>
      </w:r>
    </w:p>
    <w:p w14:paraId="73BDC55B" w14:textId="059889E0"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char&gt;</w:t>
      </w:r>
    </w:p>
    <w:p w14:paraId="52491B3C" w14:textId="7A585919"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boolean&gt;</w:t>
      </w:r>
    </w:p>
    <w:p w14:paraId="59A6AB48" w14:textId="72F0BF14"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identifier&gt;</w:t>
      </w:r>
    </w:p>
    <w:p w14:paraId="7A5E5F12" w14:textId="68D816BD"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lt;function_expression&gt;</w:t>
      </w:r>
    </w:p>
    <w:p w14:paraId="1172415C"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lt;argument_list&gt; ::= &lt;argument&gt;, &lt;argument_list&gt; </w:t>
      </w:r>
    </w:p>
    <w:p w14:paraId="674217CC" w14:textId="1FF485F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xml:space="preserve">  | &lt;argument&gt; </w:t>
      </w:r>
    </w:p>
    <w:p w14:paraId="42ECA77D" w14:textId="249F562B" w:rsid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 xml:space="preserve">                   </w:t>
      </w:r>
      <w:r w:rsidR="00971296">
        <w:rPr>
          <w:rFonts w:ascii="Times New Roman" w:eastAsia="Times New Roman" w:hAnsi="Times New Roman" w:cs="Times New Roman"/>
          <w:color w:val="000000"/>
          <w:sz w:val="24"/>
          <w:szCs w:val="24"/>
        </w:rPr>
        <w:t xml:space="preserve">            </w:t>
      </w:r>
      <w:r w:rsidRPr="00140BD9">
        <w:rPr>
          <w:rFonts w:ascii="Times New Roman" w:eastAsia="Times New Roman" w:hAnsi="Times New Roman" w:cs="Times New Roman"/>
          <w:color w:val="000000"/>
          <w:sz w:val="24"/>
          <w:szCs w:val="24"/>
        </w:rPr>
        <w:t>| empty</w:t>
      </w:r>
    </w:p>
    <w:p w14:paraId="0FB986FE" w14:textId="77777777" w:rsidR="00971296" w:rsidRPr="00140BD9" w:rsidRDefault="00971296" w:rsidP="00140BD9">
      <w:pPr>
        <w:spacing w:line="360" w:lineRule="auto"/>
        <w:rPr>
          <w:rFonts w:ascii="Times New Roman" w:eastAsia="Times New Roman" w:hAnsi="Times New Roman" w:cs="Times New Roman"/>
          <w:color w:val="000000"/>
          <w:sz w:val="24"/>
          <w:szCs w:val="24"/>
        </w:rPr>
      </w:pPr>
    </w:p>
    <w:p w14:paraId="0400CF52" w14:textId="5B7C69CE"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7) Input Output Definition</w:t>
      </w:r>
    </w:p>
    <w:p w14:paraId="2E1E257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input_statement&gt; ::= SCAN LP &lt;expression&gt; RP;</w:t>
      </w:r>
    </w:p>
    <w:p w14:paraId="559084F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output_statement&gt; ::= PRINT LP &lt;expression&gt; RP;</w:t>
      </w:r>
    </w:p>
    <w:p w14:paraId="6F982FBA"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1372F182" w14:textId="545AC8B6"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 xml:space="preserve">8) Drone Functions </w:t>
      </w:r>
    </w:p>
    <w:p w14:paraId="3BA7C88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inclination_function&gt; ::= READ_INCLINATION LP RP;</w:t>
      </w:r>
    </w:p>
    <w:p w14:paraId="2EC443F3"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altitude_function&gt; ::= READ_ALTITUDE LP RP;</w:t>
      </w:r>
    </w:p>
    <w:p w14:paraId="3A6F8C82"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temperature_function&gt; ::= READ_TEMPERATURE LP RP;</w:t>
      </w:r>
    </w:p>
    <w:p w14:paraId="646E18C9"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acceleration_function&gt; ::= READ_ACCELERATION LP RP;</w:t>
      </w:r>
    </w:p>
    <w:p w14:paraId="6EB9D4B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lastRenderedPageBreak/>
        <w:t>&lt;set_camera_state_function&gt; ::= SET_CAMERA_STATE LP &lt;boolean&gt; RP;</w:t>
      </w:r>
    </w:p>
    <w:p w14:paraId="6A239BA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take_picture_function&gt; ::= TAKE_PICTURE LP RP;</w:t>
      </w:r>
    </w:p>
    <w:p w14:paraId="7316F74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ead_timestamp_function&gt; ::= READ_TIMESTAMP LP RP;</w:t>
      </w:r>
    </w:p>
    <w:p w14:paraId="531A80E4"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connect_to_computer_function&gt; ::= CONNECT_TO_COMPUTER LP RP;</w:t>
      </w:r>
    </w:p>
    <w:p w14:paraId="4951C110" w14:textId="77777777" w:rsidR="00140BD9" w:rsidRPr="00140BD9" w:rsidRDefault="00140BD9" w:rsidP="00140BD9">
      <w:pPr>
        <w:spacing w:line="360" w:lineRule="auto"/>
        <w:rPr>
          <w:rFonts w:ascii="Times New Roman" w:eastAsia="Times New Roman" w:hAnsi="Times New Roman" w:cs="Times New Roman"/>
          <w:color w:val="000000"/>
          <w:sz w:val="24"/>
          <w:szCs w:val="24"/>
        </w:rPr>
      </w:pPr>
    </w:p>
    <w:p w14:paraId="217A6487" w14:textId="0C20F818" w:rsidR="00140BD9" w:rsidRPr="00971296" w:rsidRDefault="00140BD9" w:rsidP="00140BD9">
      <w:pPr>
        <w:spacing w:line="360" w:lineRule="auto"/>
        <w:rPr>
          <w:rFonts w:ascii="Times New Roman" w:eastAsia="Times New Roman" w:hAnsi="Times New Roman" w:cs="Times New Roman"/>
          <w:b/>
          <w:bCs/>
          <w:color w:val="000000"/>
          <w:sz w:val="28"/>
          <w:szCs w:val="28"/>
        </w:rPr>
      </w:pPr>
      <w:r w:rsidRPr="00971296">
        <w:rPr>
          <w:rFonts w:ascii="Times New Roman" w:eastAsia="Times New Roman" w:hAnsi="Times New Roman" w:cs="Times New Roman"/>
          <w:b/>
          <w:bCs/>
          <w:color w:val="000000"/>
          <w:sz w:val="28"/>
          <w:szCs w:val="28"/>
        </w:rPr>
        <w:t xml:space="preserve">9) Our </w:t>
      </w:r>
      <w:r w:rsidR="001717DD">
        <w:rPr>
          <w:rFonts w:ascii="Times New Roman" w:eastAsia="Times New Roman" w:hAnsi="Times New Roman" w:cs="Times New Roman"/>
          <w:b/>
          <w:bCs/>
          <w:color w:val="000000"/>
          <w:sz w:val="28"/>
          <w:szCs w:val="28"/>
        </w:rPr>
        <w:t>Extra</w:t>
      </w:r>
      <w:r w:rsidRPr="00971296">
        <w:rPr>
          <w:rFonts w:ascii="Times New Roman" w:eastAsia="Times New Roman" w:hAnsi="Times New Roman" w:cs="Times New Roman"/>
          <w:b/>
          <w:bCs/>
          <w:color w:val="000000"/>
          <w:sz w:val="28"/>
          <w:szCs w:val="28"/>
        </w:rPr>
        <w:t xml:space="preserve"> Functions</w:t>
      </w:r>
    </w:p>
    <w:p w14:paraId="6F6F581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o_flip_function&gt; ::= DO_FLIP LP &lt;char&gt; RP;</w:t>
      </w:r>
    </w:p>
    <w:p w14:paraId="1D9394BF"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takeoff_function&gt; ::= TAKEOFF LP RP;</w:t>
      </w:r>
    </w:p>
    <w:p w14:paraId="41BE18F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and_function&gt; ::= LAND LP RP;</w:t>
      </w:r>
    </w:p>
    <w:p w14:paraId="34D06A5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emergency_function&gt; ::= EMERGENCY LP &lt;boolean&gt; RP;</w:t>
      </w:r>
    </w:p>
    <w:p w14:paraId="3A8C3E55"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up_function&gt; ::= UP LP (&lt;integer&gt; | &lt;float&gt;);</w:t>
      </w:r>
    </w:p>
    <w:p w14:paraId="31401B9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down_function&gt; ::= DOWN LP (&lt;integer&gt; | &lt;float&gt;) RP;</w:t>
      </w:r>
    </w:p>
    <w:p w14:paraId="036F727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ight_function&gt; ::= RIGHT LP (&lt;integer&gt; | &lt;float&gt;) RP;</w:t>
      </w:r>
    </w:p>
    <w:p w14:paraId="6586BCFB"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left_function&gt; ::= LEFT LP (&lt;integer&gt; | &lt;float&gt;) RP;</w:t>
      </w:r>
    </w:p>
    <w:p w14:paraId="7D0CD826"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forward_function&gt; ::= FORWARD LP (&lt;integer&gt; | &lt;float&gt;) RP;</w:t>
      </w:r>
    </w:p>
    <w:p w14:paraId="70CD2A6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backward_function&gt; ::= BACKWARD LP (&lt;integer&gt; | &lt;float&gt;) RP;</w:t>
      </w:r>
    </w:p>
    <w:p w14:paraId="09DFBFC1"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rotate_clockwise_function&gt; ::= ROTATE_CLOCKWISE LP &lt;boolean&gt;, &lt;integer&gt; RP;</w:t>
      </w:r>
    </w:p>
    <w:p w14:paraId="67CC13F8"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set_speed_function&gt; ::= SET_SPEED LP (&lt;integer&gt; | &lt;float&gt;) RP;</w:t>
      </w:r>
    </w:p>
    <w:p w14:paraId="1B270E87" w14:textId="77777777" w:rsidR="00140BD9" w:rsidRPr="00140BD9" w:rsidRDefault="00140BD9" w:rsidP="00140BD9">
      <w:pPr>
        <w:spacing w:line="360" w:lineRule="auto"/>
        <w:rPr>
          <w:rFonts w:ascii="Times New Roman" w:eastAsia="Times New Roman" w:hAnsi="Times New Roman" w:cs="Times New Roman"/>
          <w:color w:val="000000"/>
          <w:sz w:val="24"/>
          <w:szCs w:val="24"/>
        </w:rPr>
      </w:pPr>
      <w:r w:rsidRPr="00140BD9">
        <w:rPr>
          <w:rFonts w:ascii="Times New Roman" w:eastAsia="Times New Roman" w:hAnsi="Times New Roman" w:cs="Times New Roman"/>
          <w:color w:val="000000"/>
          <w:sz w:val="24"/>
          <w:szCs w:val="24"/>
        </w:rPr>
        <w:t>&lt;get_speed_function&gt; ::= GET_SPEED LP RP;</w:t>
      </w:r>
    </w:p>
    <w:p w14:paraId="0F22694D" w14:textId="44650711" w:rsidR="00DE5A94" w:rsidRPr="00140BD9" w:rsidRDefault="00140BD9" w:rsidP="00140BD9">
      <w:pPr>
        <w:spacing w:line="360" w:lineRule="auto"/>
        <w:rPr>
          <w:rFonts w:ascii="Times New Roman" w:hAnsi="Times New Roman" w:cs="Times New Roman"/>
          <w:sz w:val="24"/>
          <w:szCs w:val="24"/>
        </w:rPr>
      </w:pPr>
      <w:r w:rsidRPr="00140BD9">
        <w:rPr>
          <w:rFonts w:ascii="Times New Roman" w:eastAsia="Times New Roman" w:hAnsi="Times New Roman" w:cs="Times New Roman"/>
          <w:color w:val="000000"/>
          <w:sz w:val="24"/>
          <w:szCs w:val="24"/>
        </w:rPr>
        <w:t>&lt;get_battery_function&gt; ::= GET_BATTERY LP RP;</w:t>
      </w:r>
    </w:p>
    <w:p w14:paraId="63F1E5E7" w14:textId="520DC17C" w:rsidR="00140BD9" w:rsidRDefault="00140BD9" w:rsidP="00140BD9">
      <w:pPr>
        <w:spacing w:line="360" w:lineRule="auto"/>
      </w:pPr>
    </w:p>
    <w:p w14:paraId="16488CAF" w14:textId="7849DF73" w:rsidR="00140BD9" w:rsidRDefault="00140BD9" w:rsidP="00140BD9">
      <w:pPr>
        <w:spacing w:line="360" w:lineRule="auto"/>
      </w:pPr>
    </w:p>
    <w:p w14:paraId="27DFA8E8" w14:textId="77777777" w:rsidR="00CF659F" w:rsidRDefault="00CF659F" w:rsidP="00140BD9">
      <w:pPr>
        <w:spacing w:after="0" w:line="360" w:lineRule="auto"/>
        <w:rPr>
          <w:rFonts w:ascii="Times New Roman" w:eastAsia="Times New Roman" w:hAnsi="Times New Roman" w:cs="Times New Roman"/>
          <w:b/>
          <w:bCs/>
          <w:color w:val="FF0000"/>
          <w:sz w:val="32"/>
          <w:szCs w:val="32"/>
        </w:rPr>
      </w:pPr>
    </w:p>
    <w:p w14:paraId="30A8AC68" w14:textId="52E7F64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32"/>
          <w:szCs w:val="32"/>
        </w:rPr>
        <w:t>Explanation of the RUNE Language Constructs</w:t>
      </w:r>
    </w:p>
    <w:p w14:paraId="51EAE21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AF0F4DC" w14:textId="63EA23CA" w:rsidR="00140BD9" w:rsidRPr="00140BD9" w:rsidRDefault="00140BD9" w:rsidP="00140BD9">
      <w:pPr>
        <w:spacing w:after="0" w:line="360" w:lineRule="auto"/>
        <w:rPr>
          <w:rFonts w:ascii="Times New Roman" w:eastAsia="Times New Roman" w:hAnsi="Times New Roman" w:cs="Times New Roman"/>
          <w:sz w:val="28"/>
          <w:szCs w:val="28"/>
        </w:rPr>
      </w:pPr>
      <w:r w:rsidRPr="00140BD9">
        <w:rPr>
          <w:rFonts w:ascii="Times New Roman" w:eastAsia="Times New Roman" w:hAnsi="Times New Roman" w:cs="Times New Roman"/>
          <w:b/>
          <w:bCs/>
          <w:sz w:val="28"/>
          <w:szCs w:val="28"/>
        </w:rPr>
        <w:t>T</w:t>
      </w:r>
      <w:r w:rsidR="00971296" w:rsidRPr="00A458F9">
        <w:rPr>
          <w:rFonts w:ascii="Times New Roman" w:eastAsia="Times New Roman" w:hAnsi="Times New Roman" w:cs="Times New Roman"/>
          <w:b/>
          <w:bCs/>
          <w:sz w:val="28"/>
          <w:szCs w:val="28"/>
        </w:rPr>
        <w:t>ypes</w:t>
      </w:r>
    </w:p>
    <w:p w14:paraId="48EE6799"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D0943F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RUNE, there are 4 data types, which are the following: int, float, boolean, and char.  </w:t>
      </w:r>
    </w:p>
    <w:p w14:paraId="6780CCA4"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337AA16" w14:textId="0E73C98F" w:rsidR="00140BD9" w:rsidRPr="00140BD9" w:rsidRDefault="00971296" w:rsidP="00140BD9">
      <w:pPr>
        <w:spacing w:after="0" w:line="360" w:lineRule="auto"/>
        <w:rPr>
          <w:rFonts w:ascii="Times New Roman" w:eastAsia="Times New Roman" w:hAnsi="Times New Roman" w:cs="Times New Roman"/>
          <w:sz w:val="28"/>
          <w:szCs w:val="28"/>
        </w:rPr>
      </w:pPr>
      <w:r w:rsidRPr="00A458F9">
        <w:rPr>
          <w:rFonts w:ascii="Times New Roman" w:eastAsia="Times New Roman" w:hAnsi="Times New Roman" w:cs="Times New Roman"/>
          <w:b/>
          <w:bCs/>
          <w:sz w:val="28"/>
          <w:szCs w:val="28"/>
        </w:rPr>
        <w:t>Symbols</w:t>
      </w:r>
    </w:p>
    <w:p w14:paraId="1984E729"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AA4C938"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Assignment Operator (&lt;-):</w:t>
      </w:r>
    </w:p>
    <w:p w14:paraId="3EC81B1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p>
    <w:p w14:paraId="1DC458F0"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lt;- 5;</w:t>
      </w:r>
    </w:p>
    <w:p w14:paraId="1094B44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the example above, 5 is assigned to the variable a.     </w:t>
      </w:r>
    </w:p>
    <w:p w14:paraId="33D4A70A"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018FAA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Comment ($):</w:t>
      </w:r>
    </w:p>
    <w:p w14:paraId="5954D89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2705353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 This is an example comment. $</w:t>
      </w:r>
    </w:p>
    <w:p w14:paraId="0DD6DD0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6EA979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b/>
          <w:bCs/>
          <w:sz w:val="24"/>
          <w:szCs w:val="24"/>
        </w:rPr>
        <w:t>Exponentiation Operator (**):</w:t>
      </w:r>
    </w:p>
    <w:p w14:paraId="70C700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Exponentiation operation will be implemented, just like in Python language.</w:t>
      </w:r>
    </w:p>
    <w:p w14:paraId="1D6678B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n example of its usage would be as follows:</w:t>
      </w:r>
    </w:p>
    <w:p w14:paraId="7F32828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a &lt;- 2**3;</w:t>
      </w:r>
    </w:p>
    <w:p w14:paraId="4FC7A5FA" w14:textId="1A57C10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xml:space="preserve">In this </w:t>
      </w:r>
      <w:r w:rsidR="008C27A6" w:rsidRPr="00140BD9">
        <w:rPr>
          <w:rFonts w:ascii="Times New Roman" w:eastAsia="Times New Roman" w:hAnsi="Times New Roman" w:cs="Times New Roman"/>
          <w:color w:val="0E101A"/>
          <w:sz w:val="24"/>
          <w:szCs w:val="24"/>
        </w:rPr>
        <w:t>example,</w:t>
      </w:r>
      <w:r w:rsidRPr="00140BD9">
        <w:rPr>
          <w:rFonts w:ascii="Times New Roman" w:eastAsia="Times New Roman" w:hAnsi="Times New Roman" w:cs="Times New Roman"/>
          <w:color w:val="0E101A"/>
          <w:sz w:val="24"/>
          <w:szCs w:val="24"/>
        </w:rPr>
        <w:t xml:space="preserve"> 2 to the power of 3, which is equal to 8, is assigned to the variable a. </w:t>
      </w:r>
    </w:p>
    <w:p w14:paraId="393755BE"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AE11F6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RUNE, the exponentiation operator is right-associative. An example statement is as follows:</w:t>
      </w:r>
    </w:p>
    <w:p w14:paraId="497EBA4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lt;- 2**3**2</w:t>
      </w:r>
    </w:p>
    <w:p w14:paraId="4A17EB25" w14:textId="782F3316" w:rsid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xml:space="preserve">In this </w:t>
      </w:r>
      <w:r w:rsidR="008C27A6" w:rsidRPr="00140BD9">
        <w:rPr>
          <w:rFonts w:ascii="Times New Roman" w:eastAsia="Times New Roman" w:hAnsi="Times New Roman" w:cs="Times New Roman"/>
          <w:color w:val="0E101A"/>
          <w:sz w:val="24"/>
          <w:szCs w:val="24"/>
        </w:rPr>
        <w:t>example,</w:t>
      </w:r>
      <w:r w:rsidRPr="00140BD9">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1673CF4E" w14:textId="77777777" w:rsidR="00971296" w:rsidRPr="00140BD9" w:rsidRDefault="00971296" w:rsidP="00140BD9">
      <w:pPr>
        <w:spacing w:after="0" w:line="360" w:lineRule="auto"/>
        <w:rPr>
          <w:rFonts w:ascii="Times New Roman" w:eastAsia="Times New Roman" w:hAnsi="Times New Roman" w:cs="Times New Roman"/>
          <w:sz w:val="24"/>
          <w:szCs w:val="24"/>
        </w:rPr>
      </w:pPr>
    </w:p>
    <w:p w14:paraId="55333987" w14:textId="09251FE8"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Program Definitions</w:t>
      </w:r>
    </w:p>
    <w:p w14:paraId="2932CB9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1CB9D1CD"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1B04F1AE" w14:textId="336F73B3"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Loop Definitions</w:t>
      </w:r>
    </w:p>
    <w:p w14:paraId="27B867B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686ED614"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F17A2DD"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hile( height &lt; 30 ){</w:t>
      </w:r>
    </w:p>
    <w:p w14:paraId="48D0042D" w14:textId="3E8D537B" w:rsidR="00140BD9" w:rsidRPr="00140BD9" w:rsidRDefault="008C27A6" w:rsidP="00140BD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140BD9" w:rsidRPr="00140BD9">
        <w:rPr>
          <w:rFonts w:ascii="Times New Roman" w:eastAsia="Times New Roman" w:hAnsi="Times New Roman" w:cs="Times New Roman"/>
          <w:color w:val="0E101A"/>
          <w:sz w:val="24"/>
          <w:szCs w:val="24"/>
        </w:rPr>
        <w:t>height &lt;- height + 1;</w:t>
      </w:r>
    </w:p>
    <w:p w14:paraId="6F3D10F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w:t>
      </w:r>
    </w:p>
    <w:p w14:paraId="14C156D6"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82D07B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r( int i &lt;- 0; i &lt; 5; i &lt;- i + 1){</w:t>
      </w:r>
    </w:p>
    <w:p w14:paraId="528DC54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doFlip(‘r’);</w:t>
      </w:r>
    </w:p>
    <w:p w14:paraId="23D53D4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469CD7DC"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A11F18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implemented for loop as well as while loop to offer the choice of writing more functional counting loops when the user wishes to. Hence, increasing the expressivity of the language.</w:t>
      </w:r>
    </w:p>
    <w:p w14:paraId="6D6CBE3B"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F4D1834" w14:textId="77777777" w:rsidR="00971296" w:rsidRDefault="00971296" w:rsidP="00140BD9">
      <w:pPr>
        <w:spacing w:after="0" w:line="360" w:lineRule="auto"/>
        <w:rPr>
          <w:rFonts w:ascii="Times New Roman" w:eastAsia="Times New Roman" w:hAnsi="Times New Roman" w:cs="Times New Roman"/>
          <w:b/>
          <w:bCs/>
          <w:color w:val="0E101A"/>
          <w:sz w:val="24"/>
          <w:szCs w:val="24"/>
        </w:rPr>
      </w:pPr>
    </w:p>
    <w:p w14:paraId="254C4076" w14:textId="4BA68976"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Conditional Definitions</w:t>
      </w:r>
    </w:p>
    <w:p w14:paraId="7951C67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51375D4E"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4035B4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f (myNum &gt; 6) {</w:t>
      </w:r>
    </w:p>
    <w:p w14:paraId="1FD1290E"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myNum is bigger than 6.");</w:t>
      </w:r>
    </w:p>
    <w:p w14:paraId="3620C06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else {</w:t>
      </w:r>
    </w:p>
    <w:p w14:paraId="2181D9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myNum is smaller or equal to 6.");</w:t>
      </w:r>
    </w:p>
    <w:p w14:paraId="0D7D2D4B"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163F3B90"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AFDD6CB" w14:textId="5975FB2E"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Expressions</w:t>
      </w:r>
    </w:p>
    <w:p w14:paraId="3725FDE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are higher in the hierarchy, and the operator with the highest precedence is at the lowest of the hierarchy, which is the exponentiation operator. When we refer to an expression throughout the file, we mean that it can be an integer expression, a float expression, a logical expression, and a function expression.</w:t>
      </w:r>
    </w:p>
    <w:p w14:paraId="4789ECFE"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Expression: This is just to maintain consistent naming. It includes integers.</w:t>
      </w:r>
    </w:p>
    <w:p w14:paraId="1155ABF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loat Expression: This is just to maintain consistent naming. It includes floats.</w:t>
      </w:r>
    </w:p>
    <w:p w14:paraId="1EB2AE1F"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unction Expression: It includes an identifier which is the name of the function, a pair of parentheses, and an argument list in those parentheses that will be passed to the function.</w:t>
      </w:r>
    </w:p>
    <w:p w14:paraId="5D8B5D20" w14:textId="1E31F6C5"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lastRenderedPageBreak/>
        <w:t>Logical Expression: This includes several operators, which are: and operator (&amp;&amp;), or operator (||), equal operator (==), and not equal operator (!=). We also have some logical statements inside the logical expressions, which include some relational operators (&lt;, &lt;=, &gt;, &gt;=).</w:t>
      </w:r>
    </w:p>
    <w:p w14:paraId="4873B8E5" w14:textId="698A6F7F"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Function Definitions</w:t>
      </w:r>
    </w:p>
    <w:p w14:paraId="1A88F5E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booleans, identifiers, and function calls. A function may have no argument as well. Here are some example function definitions:</w:t>
      </w:r>
    </w:p>
    <w:p w14:paraId="134F1237"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B7A734A"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foo(int num) {</w:t>
      </w:r>
    </w:p>
    <w:p w14:paraId="03A5B74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print(“Inside the function”);</w:t>
      </w:r>
    </w:p>
    <w:p w14:paraId="0774C6A9"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if(num == 1){</w:t>
      </w:r>
    </w:p>
    <w:p w14:paraId="25F5E6C9" w14:textId="77777777" w:rsidR="00140BD9" w:rsidRPr="00140BD9" w:rsidRDefault="00140BD9" w:rsidP="002F7A34">
      <w:pPr>
        <w:spacing w:after="0" w:line="360" w:lineRule="auto"/>
        <w:ind w:left="720"/>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o2();</w:t>
      </w:r>
    </w:p>
    <w:p w14:paraId="65A378FF" w14:textId="310591E2" w:rsidR="00140BD9" w:rsidRPr="00140BD9" w:rsidRDefault="002F7A34" w:rsidP="002F7A3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140BD9" w:rsidRPr="00140BD9">
        <w:rPr>
          <w:rFonts w:ascii="Times New Roman" w:eastAsia="Times New Roman" w:hAnsi="Times New Roman" w:cs="Times New Roman"/>
          <w:color w:val="0E101A"/>
          <w:sz w:val="24"/>
          <w:szCs w:val="24"/>
        </w:rPr>
        <w:t>}</w:t>
      </w:r>
    </w:p>
    <w:p w14:paraId="4B65AF8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return num + 1;</w:t>
      </w:r>
    </w:p>
    <w:p w14:paraId="170B55D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28E8C863"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055C490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int getHeight() {</w:t>
      </w:r>
    </w:p>
    <w:p w14:paraId="406B04FC"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return height;</w:t>
      </w:r>
    </w:p>
    <w:p w14:paraId="64AB1727"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t>
      </w:r>
    </w:p>
    <w:p w14:paraId="12A42AA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3F062430" w14:textId="1195C4A2"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Input and Output Definitions</w:t>
      </w:r>
    </w:p>
    <w:p w14:paraId="69A70A2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483D1CE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7054F6CE" w14:textId="285C1CFE"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Drone Function Definitions</w:t>
      </w:r>
    </w:p>
    <w:p w14:paraId="068D2AC2"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lastRenderedPageBreak/>
        <w:t>The drone functions which are described in the project document will be implemented as inbuilt functions. </w:t>
      </w:r>
    </w:p>
    <w:p w14:paraId="70AE19EF"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Inclination() function takes the data from the gyroscope and returns the value. </w:t>
      </w:r>
    </w:p>
    <w:p w14:paraId="6225CE46"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Altitude() function takes the data from the barometer and returns the value.</w:t>
      </w:r>
    </w:p>
    <w:p w14:paraId="5F67355C"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Temperature() function takes the data from the thermometer and returns the value.</w:t>
      </w:r>
    </w:p>
    <w:p w14:paraId="1576F3C6"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Acceleration() function takes the data from the acceleration sensor and returns the value.</w:t>
      </w:r>
    </w:p>
    <w:p w14:paraId="0F72B53F"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setCameraState() function changes the state of the camera according to the boolean value passed as an argument. TRUE turns on the camera, and FALSE turns off the camera.</w:t>
      </w:r>
    </w:p>
    <w:p w14:paraId="3E9FDBD9"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takePicture() function uses the camera that is on the drone to take pictures.</w:t>
      </w:r>
    </w:p>
    <w:p w14:paraId="15C1E2E2"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eadTimestamp() function gets the time from the timer, then returns the value.</w:t>
      </w:r>
    </w:p>
    <w:p w14:paraId="4A29C3C7" w14:textId="77777777" w:rsidR="00140BD9" w:rsidRPr="00140BD9" w:rsidRDefault="00140BD9" w:rsidP="00140BD9">
      <w:pPr>
        <w:numPr>
          <w:ilvl w:val="0"/>
          <w:numId w:val="1"/>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connectToComputer() function forms a connection between the drone and the base computer via wifi.</w:t>
      </w:r>
    </w:p>
    <w:p w14:paraId="3F4894AA"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5B4E66FC" w14:textId="3BD1F0A9" w:rsidR="00140BD9" w:rsidRPr="00140BD9" w:rsidRDefault="00971296"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 xml:space="preserve">Our </w:t>
      </w:r>
      <w:r w:rsidR="005E46B2">
        <w:rPr>
          <w:rFonts w:ascii="Times New Roman" w:eastAsia="Times New Roman" w:hAnsi="Times New Roman" w:cs="Times New Roman"/>
          <w:b/>
          <w:bCs/>
          <w:sz w:val="24"/>
          <w:szCs w:val="24"/>
        </w:rPr>
        <w:t>Extra</w:t>
      </w:r>
      <w:r w:rsidRPr="00A458F9">
        <w:rPr>
          <w:rFonts w:ascii="Times New Roman" w:eastAsia="Times New Roman" w:hAnsi="Times New Roman" w:cs="Times New Roman"/>
          <w:b/>
          <w:bCs/>
          <w:sz w:val="24"/>
          <w:szCs w:val="24"/>
        </w:rPr>
        <w:t xml:space="preserve"> Functions</w:t>
      </w:r>
    </w:p>
    <w:p w14:paraId="69D1AAB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great detail down below.</w:t>
      </w:r>
    </w:p>
    <w:p w14:paraId="2B8EE7CD"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45F7B97" w14:textId="77777777" w:rsidR="00140BD9" w:rsidRPr="00140BD9" w:rsidRDefault="00140BD9" w:rsidP="00140BD9">
      <w:pPr>
        <w:numPr>
          <w:ilvl w:val="0"/>
          <w:numId w:val="2"/>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doFlip() functionality flips the drone in the specified direction. The user can specify the direction by passing the corresponding char value as an argument. The associated char values are as follows:</w:t>
      </w:r>
    </w:p>
    <w:p w14:paraId="7E151AB5"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f’: Frontflip</w:t>
      </w:r>
    </w:p>
    <w:p w14:paraId="0AAE7D34"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b’: Backflip</w:t>
      </w:r>
    </w:p>
    <w:p w14:paraId="6305F9A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r’ Right flip</w:t>
      </w:r>
    </w:p>
    <w:p w14:paraId="77473343"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l’: Left flip</w:t>
      </w:r>
    </w:p>
    <w:p w14:paraId="01868901"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takeOff() function takes off the drone when the function is called.</w:t>
      </w:r>
    </w:p>
    <w:p w14:paraId="2142A1FD"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land()  function lands the drone when the function is called.</w:t>
      </w:r>
    </w:p>
    <w:p w14:paraId="144D2A5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lastRenderedPageBreak/>
        <w:t>emergency() function stops the drone in case of an emergency. It takes a boolean value as an argument. If the value is TRUE, the drone stops. If it is false, the drone goes back to its normal state. </w:t>
      </w:r>
    </w:p>
    <w:p w14:paraId="6F5E6997"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up() function moves the drone upwards.</w:t>
      </w:r>
    </w:p>
    <w:p w14:paraId="1405B278"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down() function moves the drone downwards.</w:t>
      </w:r>
    </w:p>
    <w:p w14:paraId="399C50F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ight() function moves the drone in the right direction.</w:t>
      </w:r>
    </w:p>
    <w:p w14:paraId="3CDB672E"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left() function moves the drone in the left direction.</w:t>
      </w:r>
    </w:p>
    <w:p w14:paraId="481219D1"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forward() function moves the drone in forward direction.</w:t>
      </w:r>
    </w:p>
    <w:p w14:paraId="7975330D"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backward() function moves the drone in backward direction.</w:t>
      </w:r>
    </w:p>
    <w:p w14:paraId="2034688B"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rotateClockwise() function rotates the drone by looking at the passed boolean value. If the user passes TRUE, the drone rotates clockwise; if the user passes FALSE, the drone rotates counter clockwise.</w:t>
      </w:r>
    </w:p>
    <w:p w14:paraId="159B68DA"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setSpeed() function sets the drone’s speed to the integer value passed as an argument.</w:t>
      </w:r>
    </w:p>
    <w:p w14:paraId="06122A32" w14:textId="77777777"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getSpeed() function gets the drone’s speed.</w:t>
      </w:r>
    </w:p>
    <w:p w14:paraId="11C15B27" w14:textId="449E4B9A" w:rsidR="00140BD9" w:rsidRPr="00140BD9" w:rsidRDefault="00140BD9" w:rsidP="00140BD9">
      <w:pPr>
        <w:numPr>
          <w:ilvl w:val="0"/>
          <w:numId w:val="3"/>
        </w:numPr>
        <w:spacing w:after="0" w:line="360" w:lineRule="auto"/>
        <w:textAlignment w:val="baseline"/>
        <w:rPr>
          <w:rFonts w:ascii="Times New Roman" w:eastAsia="Times New Roman" w:hAnsi="Times New Roman" w:cs="Times New Roman"/>
          <w:color w:val="0E101A"/>
          <w:sz w:val="24"/>
          <w:szCs w:val="24"/>
        </w:rPr>
      </w:pPr>
      <w:r w:rsidRPr="00140BD9">
        <w:rPr>
          <w:rFonts w:ascii="Times New Roman" w:eastAsia="Times New Roman" w:hAnsi="Times New Roman" w:cs="Times New Roman"/>
          <w:color w:val="0E101A"/>
          <w:sz w:val="24"/>
          <w:szCs w:val="24"/>
        </w:rPr>
        <w:t>getBattery() function gets the current value of the battery.</w:t>
      </w:r>
    </w:p>
    <w:p w14:paraId="41D2AD6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w:t>
      </w:r>
    </w:p>
    <w:p w14:paraId="4CF36E33" w14:textId="3C9C5F82" w:rsidR="00140BD9" w:rsidRPr="00140BD9" w:rsidRDefault="00CF659F" w:rsidP="00140BD9">
      <w:pPr>
        <w:spacing w:after="0" w:line="360" w:lineRule="auto"/>
        <w:rPr>
          <w:rFonts w:ascii="Times New Roman" w:eastAsia="Times New Roman" w:hAnsi="Times New Roman" w:cs="Times New Roman"/>
          <w:b/>
          <w:bCs/>
          <w:sz w:val="24"/>
          <w:szCs w:val="24"/>
        </w:rPr>
      </w:pPr>
      <w:r w:rsidRPr="00A458F9">
        <w:rPr>
          <w:rFonts w:ascii="Times New Roman" w:eastAsia="Times New Roman" w:hAnsi="Times New Roman" w:cs="Times New Roman"/>
          <w:b/>
          <w:bCs/>
          <w:sz w:val="24"/>
          <w:szCs w:val="24"/>
        </w:rPr>
        <w:t xml:space="preserve">Evaluation </w:t>
      </w:r>
      <w:r w:rsidR="003F2AE5" w:rsidRPr="00A458F9">
        <w:rPr>
          <w:rFonts w:ascii="Times New Roman" w:eastAsia="Times New Roman" w:hAnsi="Times New Roman" w:cs="Times New Roman"/>
          <w:b/>
          <w:bCs/>
          <w:sz w:val="24"/>
          <w:szCs w:val="24"/>
        </w:rPr>
        <w:t>o</w:t>
      </w:r>
      <w:r w:rsidRPr="00A458F9">
        <w:rPr>
          <w:rFonts w:ascii="Times New Roman" w:eastAsia="Times New Roman" w:hAnsi="Times New Roman" w:cs="Times New Roman"/>
          <w:b/>
          <w:bCs/>
          <w:sz w:val="24"/>
          <w:szCs w:val="24"/>
        </w:rPr>
        <w:t xml:space="preserve">f Our Language </w:t>
      </w:r>
      <w:r w:rsidR="00E822F7" w:rsidRPr="00A458F9">
        <w:rPr>
          <w:rFonts w:ascii="Times New Roman" w:eastAsia="Times New Roman" w:hAnsi="Times New Roman" w:cs="Times New Roman"/>
          <w:b/>
          <w:bCs/>
          <w:sz w:val="24"/>
          <w:szCs w:val="24"/>
        </w:rPr>
        <w:t>in</w:t>
      </w:r>
      <w:r w:rsidRPr="00A458F9">
        <w:rPr>
          <w:rFonts w:ascii="Times New Roman" w:eastAsia="Times New Roman" w:hAnsi="Times New Roman" w:cs="Times New Roman"/>
          <w:b/>
          <w:bCs/>
          <w:sz w:val="24"/>
          <w:szCs w:val="24"/>
        </w:rPr>
        <w:t xml:space="preserve"> Terms Of Readability, Writability, And Reliability</w:t>
      </w:r>
    </w:p>
    <w:p w14:paraId="55C7A86F" w14:textId="77777777" w:rsidR="00CF659F" w:rsidRDefault="00CF659F" w:rsidP="00140BD9">
      <w:pPr>
        <w:spacing w:after="0" w:line="360" w:lineRule="auto"/>
        <w:rPr>
          <w:rFonts w:ascii="Times New Roman" w:eastAsia="Times New Roman" w:hAnsi="Times New Roman" w:cs="Times New Roman"/>
          <w:b/>
          <w:bCs/>
          <w:color w:val="FF0000"/>
          <w:sz w:val="24"/>
          <w:szCs w:val="24"/>
        </w:rPr>
      </w:pPr>
    </w:p>
    <w:p w14:paraId="31D789CC" w14:textId="01A5EED2"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t>Readability</w:t>
      </w:r>
    </w:p>
    <w:p w14:paraId="34CE26D6"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63B49D68"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3078B6E" w14:textId="77777777"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t>Writability</w:t>
      </w:r>
    </w:p>
    <w:p w14:paraId="08009230" w14:textId="04EC164D" w:rsidR="00A458F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 xml:space="preserve">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w:t>
      </w:r>
      <w:r w:rsidRPr="00140BD9">
        <w:rPr>
          <w:rFonts w:ascii="Times New Roman" w:eastAsia="Times New Roman" w:hAnsi="Times New Roman" w:cs="Times New Roman"/>
          <w:color w:val="0E101A"/>
          <w:sz w:val="24"/>
          <w:szCs w:val="24"/>
        </w:rPr>
        <w:lastRenderedPageBreak/>
        <w:t>different and easy forms of writing the same expression to enhance the expressivity of the language, such as using for loops instead of while loops.</w:t>
      </w:r>
    </w:p>
    <w:p w14:paraId="70202BA3" w14:textId="1D36F7BD" w:rsidR="00A458F9" w:rsidRDefault="00A458F9" w:rsidP="00140BD9">
      <w:pPr>
        <w:spacing w:after="0" w:line="360" w:lineRule="auto"/>
        <w:rPr>
          <w:rFonts w:ascii="Times New Roman" w:eastAsia="Times New Roman" w:hAnsi="Times New Roman" w:cs="Times New Roman"/>
          <w:sz w:val="24"/>
          <w:szCs w:val="24"/>
        </w:rPr>
      </w:pPr>
    </w:p>
    <w:p w14:paraId="60CADA4F" w14:textId="612601EE" w:rsidR="00A458F9" w:rsidRDefault="00A458F9" w:rsidP="00140BD9">
      <w:pPr>
        <w:spacing w:after="0" w:line="360" w:lineRule="auto"/>
        <w:rPr>
          <w:rFonts w:ascii="Times New Roman" w:eastAsia="Times New Roman" w:hAnsi="Times New Roman" w:cs="Times New Roman"/>
          <w:sz w:val="24"/>
          <w:szCs w:val="24"/>
        </w:rPr>
      </w:pPr>
    </w:p>
    <w:p w14:paraId="0A25039F" w14:textId="77777777" w:rsidR="00A458F9" w:rsidRPr="00140BD9" w:rsidRDefault="00A458F9" w:rsidP="00140BD9">
      <w:pPr>
        <w:spacing w:after="0" w:line="360" w:lineRule="auto"/>
        <w:rPr>
          <w:rFonts w:ascii="Times New Roman" w:eastAsia="Times New Roman" w:hAnsi="Times New Roman" w:cs="Times New Roman"/>
          <w:sz w:val="24"/>
          <w:szCs w:val="24"/>
        </w:rPr>
      </w:pPr>
    </w:p>
    <w:p w14:paraId="766E7199" w14:textId="77777777" w:rsidR="00140BD9" w:rsidRPr="00140BD9" w:rsidRDefault="00140BD9" w:rsidP="00140BD9">
      <w:pPr>
        <w:spacing w:after="0" w:line="360" w:lineRule="auto"/>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24"/>
          <w:szCs w:val="24"/>
        </w:rPr>
        <w:t>Reliability</w:t>
      </w:r>
    </w:p>
    <w:p w14:paraId="0608EB21" w14:textId="77777777" w:rsidR="00140BD9" w:rsidRPr="00140BD9" w:rsidRDefault="00140BD9" w:rsidP="00140BD9">
      <w:pPr>
        <w:spacing w:after="0" w:line="360" w:lineRule="auto"/>
        <w:rPr>
          <w:rFonts w:ascii="Times New Roman" w:eastAsia="Times New Roman" w:hAnsi="Times New Roman" w:cs="Times New Roman"/>
          <w:sz w:val="24"/>
          <w:szCs w:val="24"/>
        </w:rPr>
      </w:pPr>
      <w:r w:rsidRPr="00140BD9">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77777777" w:rsidR="00140BD9" w:rsidRPr="00971296" w:rsidRDefault="00140BD9" w:rsidP="00140BD9">
      <w:pPr>
        <w:spacing w:line="360" w:lineRule="auto"/>
        <w:rPr>
          <w:sz w:val="24"/>
          <w:szCs w:val="24"/>
        </w:rPr>
      </w:pPr>
    </w:p>
    <w:sectPr w:rsidR="00140BD9" w:rsidRPr="009712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qgUA3eqKFiwAAAA="/>
  </w:docVars>
  <w:rsids>
    <w:rsidRoot w:val="00BE2008"/>
    <w:rsid w:val="00140BD9"/>
    <w:rsid w:val="001717DD"/>
    <w:rsid w:val="002F7A34"/>
    <w:rsid w:val="003F2AE5"/>
    <w:rsid w:val="005E46B2"/>
    <w:rsid w:val="008C27A6"/>
    <w:rsid w:val="00971296"/>
    <w:rsid w:val="00A458F9"/>
    <w:rsid w:val="00BC3665"/>
    <w:rsid w:val="00BE2008"/>
    <w:rsid w:val="00CF659F"/>
    <w:rsid w:val="00DE5A94"/>
    <w:rsid w:val="00E82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4</Pages>
  <Words>2427</Words>
  <Characters>1383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10</cp:revision>
  <dcterms:created xsi:type="dcterms:W3CDTF">2020-10-18T11:51:00Z</dcterms:created>
  <dcterms:modified xsi:type="dcterms:W3CDTF">2020-10-18T12:29:00Z</dcterms:modified>
</cp:coreProperties>
</file>